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SP-I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uly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We can make this same list numbered, but simply using numbers or letters.</w:t>
      </w:r>
    </w:p>
    <w:p>
      <w:pPr>
        <w:pStyle w:val="BodyText"/>
      </w:pPr>
      <w:r>
        <w:t xml:space="preserve">Here is an example of a numbere list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k quote. This</w:t>
      </w:r>
      <w:r>
        <w:t xml:space="preserve"> </w:t>
      </w:r>
      <w:r>
        <w:t xml:space="preserve">paragraph has te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40c1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73af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b027d7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7cc9779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103a0142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PSP-I</dc:creator>
  <dcterms:created xsi:type="dcterms:W3CDTF">2019-07-15T17:46:55Z</dcterms:created>
  <dcterms:modified xsi:type="dcterms:W3CDTF">2019-07-15T17:46:55Z</dcterms:modified>
</cp:coreProperties>
</file>